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Indonesia</w:t>
      </w:r>
      <w:r>
        <w:t xml:space="preserve"> </w:t>
      </w:r>
      <w:r>
        <w:t xml:space="preserve">Jakarta</w:t>
      </w:r>
    </w:p>
    <w:bookmarkStart w:id="20" w:name="Xaa6260f2cb43326a4fd584f2a91f7d5b5520d95"/>
    <w:p>
      <w:pPr>
        <w:pStyle w:val="Heading2"/>
      </w:pPr>
      <w:r>
        <w:t xml:space="preserve">Cover Letter for Electrician Position in Indonesia Jakarta</w:t>
      </w:r>
    </w:p>
    <w:p>
      <w:pPr>
        <w:pStyle w:val="FirstParagraph"/>
      </w:pPr>
      <w:r>
        <w:t xml:space="preserve">Dear Hiring Manager,</w:t>
      </w:r>
    </w:p>
    <w:p>
      <w:pPr>
        <w:pStyle w:val="BodyText"/>
      </w:pPr>
      <w:r>
        <w:t xml:space="preserve">I am writing to express my strong interest in the Electrician position at your esteemed organization, based in the vibrant and dynamic city of Jakarta, Indonesia. With over [X years] of hands-on experience in electrical systems installation, maintenance, and troubleshooting, I am confident that my technical expertise, dedication to safety standards, and passion for delivering high-quality work align perfectly with the requirements of this role. Jakarta’s rapid urban development and growing demand for reliable electrical solutions make it an ideal location for me to contribute my skills while advancing my career as an electrician.</w:t>
      </w:r>
    </w:p>
    <w:p>
      <w:pPr>
        <w:pStyle w:val="BodyText"/>
      </w:pPr>
      <w:r>
        <w:t xml:space="preserve">As a certified electrician, I have consistently demonstrated the ability to handle complex electrical projects across diverse environments, from residential and commercial buildings to industrial facilities. My work in Indonesia Jakarta has allowed me to gain firsthand experience in navigating the unique challenges of this bustling metropolis, such as adapting to fluctuating weather conditions, adhering to local electrical codes, and ensuring seamless integration of modern technologies into existing infrastructure. This experience has not only honed my technical abilities but also deepened my understanding of the importance of precision, efficiency, and compliance in every task I undertake.</w:t>
      </w:r>
    </w:p>
    <w:p>
      <w:pPr>
        <w:pStyle w:val="BodyText"/>
      </w:pPr>
      <w:r>
        <w:t xml:space="preserve">One of my key strengths as an electrician is my ability to diagnose and resolve electrical issues promptly while maintaining the highest standards of safety. In Jakarta, where electrical systems must often operate under high demand and stress, this skill is critical. For instance, during a recent project at [Company Name or Project], I successfully identified a fault in a commercial building’s power distribution system that was causing frequent outages. Through systematic troubleshooting and collaboration with the engineering team, I implemented a solution that restored stable power supply within 24 hours, minimizing disruptions for tenants and demonstrating my commitment to excellence.</w:t>
      </w:r>
    </w:p>
    <w:p>
      <w:pPr>
        <w:pStyle w:val="BodyText"/>
      </w:pPr>
      <w:r>
        <w:t xml:space="preserve">My qualifications also include extensive training in both traditional and modern electrical systems. I hold certifications such as [insert relevant certifications, e.g., NEBOSH, IEC 60364, or local Indonesian electrical licensing], which ensure that I am well-versed in the latest industry practices and safety protocols. In Indonesia Jakarta, where adherence to national standards like SNI (Indonesian National Standards) is mandatory, my expertise in compliance and quality assurance has been a valuable asset. Whether installing energy-efficient lighting systems, upgrading electrical panels, or conducting regular maintenance checks, I prioritize both functionality and safety to meet the needs of clients and regulatory bodies alike.</w:t>
      </w:r>
    </w:p>
    <w:p>
      <w:pPr>
        <w:pStyle w:val="BodyText"/>
      </w:pPr>
      <w:r>
        <w:t xml:space="preserve">Working in Jakarta has also taught me the importance of adaptability. The city’s rapid infrastructure development often requires electricians to work under tight deadlines while maintaining precision. For example, during a large-scale residential project, I coordinated with multiple teams to ensure that electrical wiring was completed ahead of schedule without compromising on quality. This experience reinforced my ability to thrive in fast-paced environments and collaborate effectively with architects, engineers, and construction workers.</w:t>
      </w:r>
    </w:p>
    <w:p>
      <w:pPr>
        <w:pStyle w:val="BodyText"/>
      </w:pPr>
      <w:r>
        <w:t xml:space="preserve">Another aspect of my role as an electrician in Indonesia Jakarta is my dedication to sustainability. With the city’s increasing focus on green energy initiatives, I have taken the initiative to learn about solar power systems, smart grid technologies, and energy-saving solutions. I believe that electricians play a crucial role in shaping a more sustainable future, and I am eager to contribute my knowledge to projects that align with this vision. In Jakarta’s context, where urbanization is at its peak, promoting energy efficiency not only benefits clients but also supports the broader goal of reducing environmental impact.</w:t>
      </w:r>
    </w:p>
    <w:p>
      <w:pPr>
        <w:pStyle w:val="BodyText"/>
      </w:pPr>
      <w:r>
        <w:t xml:space="preserve">My passion for electrical work extends beyond technical skills; it is deeply rooted in my commitment to customer satisfaction. I understand that every client has unique needs, and I approach each project with a personalized mindset. Whether advising on the best wiring solutions for a new home or conducting emergency repairs during a power outage, I strive to provide clear communication, reliable service, and long-term value. In Jakarta’s competitive market, this client-centric approach has earned me trust and repeat business from both individual clients and corporate partners.</w:t>
      </w:r>
    </w:p>
    <w:p>
      <w:pPr>
        <w:pStyle w:val="BodyText"/>
      </w:pPr>
      <w:r>
        <w:t xml:space="preserve">Finally, I am drawn to your organization because of its reputation for innovation and excellence in the electrical services sector. As an electrician in Indonesia Jakarta, I am eager to join a team that values professional growth, teamwork, and a dedication to quality. I am confident that my skills, combined with my enthusiasm for contributing to the city’s development, will make me a valuable asset to your team.</w:t>
      </w:r>
    </w:p>
    <w:p>
      <w:pPr>
        <w:pStyle w:val="BodyText"/>
      </w:pPr>
      <w:r>
        <w:t xml:space="preserve">Thank you for considering my application. I would be honored to discuss how my experience as an electrician in Indonesia Jakarta can align with your organization’s goals. Please feel free to contact me at [your phone number] or [your email address] at your earliest convenience. I look forward to the opportunity to contribute to your success.</w:t>
      </w:r>
    </w:p>
    <w:p>
      <w:pPr>
        <w:pStyle w:val="BodyText"/>
      </w:pPr>
      <w:r>
        <w:t xml:space="preserve">Sincerely,</w:t>
      </w:r>
      <w:r>
        <w:br/>
      </w:r>
      <w:r>
        <w:t xml:space="preserve">[Your Full Name]</w:t>
      </w:r>
      <w:r>
        <w:br/>
      </w:r>
      <w:r>
        <w:t xml:space="preserve">Electrician</w:t>
      </w:r>
      <w:r>
        <w:br/>
      </w:r>
      <w:r>
        <w:t xml:space="preserve">Jakarta, Indonesia</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Indonesia Jakarta</dc:title>
  <dc:creator/>
  <dc:language>en</dc:language>
  <cp:keywords/>
  <dcterms:created xsi:type="dcterms:W3CDTF">2026-07-24T00:26:27Z</dcterms:created>
  <dcterms:modified xsi:type="dcterms:W3CDTF">2026-07-24T00:26:27Z</dcterms:modified>
</cp:coreProperties>
</file>

<file path=docProps/custom.xml><?xml version="1.0" encoding="utf-8"?>
<Properties xmlns="http://schemas.openxmlformats.org/officeDocument/2006/custom-properties" xmlns:vt="http://schemas.openxmlformats.org/officeDocument/2006/docPropsVTypes"/>
</file>